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03C" w:rsidRDefault="00E8203C" w:rsidP="002266B6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bookmarkStart w:id="0" w:name="_GoBack"/>
      <w:bookmarkEnd w:id="0"/>
      <w:r w:rsidRPr="002266B6">
        <w:rPr>
          <w:rFonts w:ascii="Times New Roman" w:hAnsi="Times New Roman" w:cs="Times New Roman"/>
          <w:b/>
          <w:sz w:val="32"/>
          <w:szCs w:val="32"/>
          <w:lang w:val="uk-UA"/>
        </w:rPr>
        <w:t>Відповіді</w:t>
      </w:r>
    </w:p>
    <w:p w:rsidR="002266B6" w:rsidRPr="002266B6" w:rsidRDefault="002266B6" w:rsidP="002266B6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</w:p>
    <w:p w:rsidR="00B51B36" w:rsidRPr="0041312C" w:rsidRDefault="00B51B36" w:rsidP="0041312C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І рівень. Оберіть правильну відповідь:</w:t>
      </w:r>
    </w:p>
    <w:p w:rsidR="00B51B36" w:rsidRPr="0041312C" w:rsidRDefault="00B51B36" w:rsidP="0041312C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Екологічна безпека є </w:t>
      </w:r>
      <w:proofErr w:type="spellStart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невідємною</w:t>
      </w:r>
      <w:proofErr w:type="spellEnd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складовою частиною:</w:t>
      </w:r>
    </w:p>
    <w:p w:rsidR="00B51B36" w:rsidRPr="0041312C" w:rsidRDefault="00B51B36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військової безпеки;</w:t>
      </w:r>
    </w:p>
    <w:p w:rsidR="00B51B36" w:rsidRPr="006B2628" w:rsidRDefault="00B51B36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Б) національної безпеки;</w:t>
      </w:r>
    </w:p>
    <w:p w:rsidR="00B51B36" w:rsidRPr="0041312C" w:rsidRDefault="00B51B36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В) економічної безпеки;</w:t>
      </w:r>
    </w:p>
    <w:p w:rsidR="00B51B36" w:rsidRPr="0041312C" w:rsidRDefault="00B51B36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продовольчої безпеки;</w:t>
      </w:r>
    </w:p>
    <w:p w:rsidR="00B51B36" w:rsidRPr="0041312C" w:rsidRDefault="00B51B36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безпеки життєдіяльності.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45D9E" w:rsidRPr="0041312C" w:rsidRDefault="00945D9E" w:rsidP="0041312C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b/>
          <w:sz w:val="28"/>
          <w:szCs w:val="28"/>
          <w:lang w:val="uk-UA"/>
        </w:rPr>
        <w:t>Максимальна кількість шкідливих речовин в одиниці об’єму або маси середовища, яка при достатньо тривалій дії практично не впливає на стан здоров’я людини та не викликає залишкових ефектів – це:</w:t>
      </w:r>
    </w:p>
    <w:p w:rsidR="00945D9E" w:rsidRPr="006B2628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  <w:t>А) ГДК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945D9E" w:rsidRPr="0041312C" w:rsidRDefault="00945D9E" w:rsidP="0041312C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b/>
          <w:sz w:val="28"/>
          <w:szCs w:val="28"/>
          <w:lang w:val="uk-UA"/>
        </w:rPr>
        <w:t>Гранично допустимий рівень надходження шкідливої речовини від певного джерела забруднення в атмосферу протягом  встановленого проміжку часу – це: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</w:p>
    <w:p w:rsidR="00945D9E" w:rsidRPr="006B2628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  <w:t>Б) ГДВ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945D9E" w:rsidRPr="0041312C" w:rsidRDefault="00945D9E" w:rsidP="0041312C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Об’єкт ідентифікується як потенційно небезпечний за наявності у його складі хоча б:</w:t>
      </w:r>
    </w:p>
    <w:p w:rsidR="00945D9E" w:rsidRPr="006B2628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А) одного джерела небезпеки, яке може спричинити надзвичайну ситуацію;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двох джерел небезпеки, які можуть спричинити надзвичайну ситуацію;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В) джерел небезпек техногенного характеру, які можуть спричинити надзвичайну ситуацію;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джерел небезпеки, що можуть викликати техногенні катастрофи;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трьох джерел небезпеки, які можуть спричинити надзвичайну ситуацію.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45D9E" w:rsidRPr="0041312C" w:rsidRDefault="00945D9E" w:rsidP="0041312C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b/>
          <w:sz w:val="28"/>
          <w:szCs w:val="28"/>
          <w:lang w:val="uk-UA"/>
        </w:rPr>
        <w:t>Гранично допустимий обсяг надходження забруднювальних речовин від певного джерела забруднення у водні об’єкти – це: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</w:p>
    <w:p w:rsidR="00945D9E" w:rsidRPr="006B2628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  <w:t>В) ГДС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6. Основними  принципами </w:t>
      </w:r>
      <w:proofErr w:type="spellStart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екотоксикологічної</w:t>
      </w:r>
      <w:proofErr w:type="spellEnd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безпеки є:  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А) пріоритет еволюційного розвитку існуючих методів над «революційно-насильницьким» стрибком до надсучасних технологій;  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Б) безпека людини і навколишнього середовища повинна ґрунтуватись на врахуванні системних взаємозв'язків напрямків галузей практичної діяльності;  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В) свобода інформації забезпечує доступ  всіх сторін до інформації про проект технологічного рішення до його впровадження, для обговорення можливостей його здійснення та можливих наслідків; </w:t>
      </w: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принцип компромісу повинен забезпечити виваженість та альтернативність використання існуючих ресурсів;  </w:t>
      </w:r>
    </w:p>
    <w:p w:rsidR="00945D9E" w:rsidRPr="006B2628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Д) </w:t>
      </w:r>
      <w:r w:rsidR="0041312C"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вірні всі варіанти</w:t>
      </w: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.  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45D9E" w:rsidRPr="0041312C" w:rsidRDefault="00945D9E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7. Відповідно до Методики ідентифікації потенційно небезпечних об'єктів виділяють такі види небезпек: 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А) </w:t>
      </w:r>
      <w:r w:rsidR="00945D9E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бактеріологічна; </w:t>
      </w:r>
    </w:p>
    <w:p w:rsidR="00576D47" w:rsidRPr="006B2628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Б) </w:t>
      </w:r>
      <w:r w:rsidR="0041312C"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вірні всі варіанти</w:t>
      </w:r>
      <w:r w:rsidR="00945D9E"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; 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</w:t>
      </w:r>
      <w:r w:rsidR="00945D9E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пожежна; 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</w:t>
      </w:r>
      <w:r w:rsidR="00945D9E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фізична; 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хімічна;</w:t>
      </w:r>
    </w:p>
    <w:p w:rsidR="00945D9E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Е) </w:t>
      </w:r>
      <w:r w:rsidR="00945D9E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. 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576D47" w:rsidRPr="0041312C" w:rsidRDefault="00576D47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8. Оцінка ступеня ризику може здійснюватись різними способами: 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інженерним;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експертним;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В) статистичним;</w:t>
      </w:r>
      <w:r w:rsidR="00576D47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576D47" w:rsidRPr="0041312C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</w:t>
      </w:r>
      <w:r w:rsidR="00576D47" w:rsidRPr="0041312C">
        <w:rPr>
          <w:rFonts w:ascii="Times New Roman" w:hAnsi="Times New Roman" w:cs="Times New Roman"/>
          <w:sz w:val="28"/>
          <w:szCs w:val="28"/>
          <w:lang w:val="uk-UA"/>
        </w:rPr>
        <w:t>аналоговим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945D9E" w:rsidRPr="006B2628" w:rsidRDefault="00B10E2A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Д)</w:t>
      </w:r>
      <w:r w:rsidR="003700F3"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 </w:t>
      </w:r>
      <w:r w:rsidR="0041312C"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вірні всі варіанти</w:t>
      </w:r>
      <w:r w:rsidR="003700F3"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.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45D9E" w:rsidRPr="0041312C" w:rsidRDefault="003700F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9. До надзвичайних ситуацій техногенного характеру не належать:</w:t>
      </w:r>
    </w:p>
    <w:p w:rsidR="003700F3" w:rsidRPr="0041312C" w:rsidRDefault="003700F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транспортні аварії та катастрофи;</w:t>
      </w:r>
    </w:p>
    <w:p w:rsidR="003700F3" w:rsidRPr="006B2628" w:rsidRDefault="003700F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Б)ситуації, пов’язані з наслідками застосування зброї масового ураження або засобів ураження;</w:t>
      </w:r>
    </w:p>
    <w:p w:rsidR="003700F3" w:rsidRPr="0041312C" w:rsidRDefault="003700F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В)пожежі, неспровоковані вибухи чи їх загроза;</w:t>
      </w:r>
    </w:p>
    <w:p w:rsidR="003700F3" w:rsidRPr="0041312C" w:rsidRDefault="003700F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раптове руйнування споруд та будівель;</w:t>
      </w:r>
    </w:p>
    <w:p w:rsidR="003700F3" w:rsidRPr="0041312C" w:rsidRDefault="003700F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аварії з викидом (загрозою викиду) небезпечних речовин</w:t>
      </w:r>
    </w:p>
    <w:p w:rsidR="003700F3" w:rsidRPr="0041312C" w:rsidRDefault="003700F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45D9E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10. За _____________ розрізняють наступні екологічні ситуації: стаціонарні, надзвичайні, кризові, катастрофічні.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за масштабами прояву;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категоріями критичності;</w:t>
      </w:r>
    </w:p>
    <w:p w:rsidR="00C17924" w:rsidRPr="006B2628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В) за рівнем прояву; 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за масштабами нанесення матеріальних збитків;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за кількістю загиблих внаслідок виникнення.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11. За територіальним поширенням розрізняють надзвичайні ситуації загальнодержавного, ___________, місцевого, об’єктного рівнів.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локального;</w:t>
      </w:r>
    </w:p>
    <w:p w:rsidR="00C17924" w:rsidRPr="006B2628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Б) регіонального;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територіального; 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точкового;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lastRenderedPageBreak/>
        <w:t>Д) національного.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12. В оцінці екологічного ризику виділяють наступні основні підходи: інженерний, модельний, ___________, та соціологічний.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юридичний;</w:t>
      </w:r>
    </w:p>
    <w:p w:rsidR="00C17924" w:rsidRPr="006B2628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Б) експертний;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організаційно-управлінський; 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науковий;</w:t>
      </w: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економічний.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17924" w:rsidRPr="0041312C" w:rsidRDefault="00C17924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13. </w:t>
      </w:r>
      <w:r w:rsidR="001E4E49" w:rsidRPr="0041312C">
        <w:rPr>
          <w:rFonts w:ascii="Times New Roman" w:hAnsi="Times New Roman" w:cs="Times New Roman"/>
          <w:b/>
          <w:sz w:val="28"/>
          <w:szCs w:val="28"/>
          <w:lang w:val="uk-UA"/>
        </w:rPr>
        <w:t>Інтересами у сфері екологічної безпеки України не є: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національні інтереси;</w:t>
      </w:r>
    </w:p>
    <w:p w:rsidR="001E4E49" w:rsidRPr="006B2628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Б) корпоративні інтереси;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інтереси держави; 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інтереси суспільства;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інтереси людини.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14. Екологічна безпека – напрямок в екологічній науці та природоохоронній галузі, метою якої є:</w:t>
      </w:r>
    </w:p>
    <w:p w:rsidR="001E4E49" w:rsidRPr="006B2628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А) формування загальних підходів до оцінювання та прогнозування екологічного стану довкілля та виявлення факторів, що призводять до порушення безпечного функціонування природного середовища;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Б) формування загальних підходів до оцінювання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lang w:val="uk-UA"/>
        </w:rPr>
        <w:t>соціо</w:t>
      </w:r>
      <w:proofErr w:type="spellEnd"/>
      <w:r w:rsidRPr="0041312C">
        <w:rPr>
          <w:rFonts w:ascii="Times New Roman" w:hAnsi="Times New Roman" w:cs="Times New Roman"/>
          <w:sz w:val="28"/>
          <w:szCs w:val="28"/>
          <w:lang w:val="uk-UA"/>
        </w:rPr>
        <w:t>-екологічних систем різного рівня;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В) регулювання суспільних відносин в галузі екологічної експертизи</w:t>
      </w:r>
      <w:r w:rsidR="00285C60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для забезпечення екологічної безпеки природного середовища, раціонального використання і відтворення природних ресурсів, захисту екологічних прав та інтересів громадян і держави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</w:t>
      </w:r>
      <w:r w:rsidR="00285C60" w:rsidRPr="0041312C">
        <w:rPr>
          <w:rFonts w:ascii="Times New Roman" w:hAnsi="Times New Roman" w:cs="Times New Roman"/>
          <w:sz w:val="28"/>
          <w:szCs w:val="28"/>
          <w:lang w:val="uk-UA"/>
        </w:rPr>
        <w:t>є нормативно врегульовані відносини з охорони навколишнього природного середовища і раціонального використання природних ресурсів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Д) </w:t>
      </w:r>
      <w:r w:rsidR="00285C60" w:rsidRPr="0041312C">
        <w:rPr>
          <w:rFonts w:ascii="Times New Roman" w:hAnsi="Times New Roman" w:cs="Times New Roman"/>
          <w:sz w:val="28"/>
          <w:szCs w:val="28"/>
          <w:lang w:val="uk-UA"/>
        </w:rPr>
        <w:t>пошук нових шляхів і підходів до вирішення екологічних проблем при виробництві продукції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15. Стан навколишнього природного середовища у межах визначеної території, який спостерігається в певний період часу позитивно або негативно впливають на людину або інші об’єкти це – </w:t>
      </w:r>
    </w:p>
    <w:p w:rsidR="00285C60" w:rsidRPr="006B2628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А) екологічна ситуація;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екологічна надзвичайна ситуація;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екологічний стан; 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екологічна проблема;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екологічна криза.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16. Кризова екологічна ситуація – це…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lastRenderedPageBreak/>
        <w:t>А) ситуація, де існують нескладні екологічні порушення, підтримання екорівноваги можливо при проведенні планових природоохоронних заходів і екологічного контролю;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ситуація, де спостерігається порушення функціонування екосистеми, наявні перевищення ГДК окремих параметрів, як наслідок зниження біомаси, продуктивності екосистеми, в окремих випадках зниження біоти</w:t>
      </w:r>
      <w:r w:rsidR="006B22E3" w:rsidRPr="0041312C">
        <w:rPr>
          <w:rFonts w:ascii="Times New Roman" w:hAnsi="Times New Roman" w:cs="Times New Roman"/>
          <w:sz w:val="28"/>
          <w:szCs w:val="28"/>
          <w:lang w:val="uk-UA"/>
        </w:rPr>
        <w:t>, та накопичення шкідливих речовин в продуктах харчування. Відновлення екорівноваги можливе при невідкладних заходах природоохоронного характеру та значних економічних затратах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285C60" w:rsidRPr="006B2628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В) </w:t>
      </w:r>
      <w:r w:rsidR="006B22E3"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>ситуація де існує небезпека виходу екоситуації з під контролю, спостерігається повне руйнування складових екосистеми. В цьому випадку відновлення екорівноваги можливе лише у випадку тривалих природоохоронних заходів та значних матеріальних затрат</w:t>
      </w:r>
      <w:r w:rsidRPr="006B2628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; 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</w:t>
      </w:r>
      <w:r w:rsidR="006B22E3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ситуація, яка характеризується глибокими незворотними змінами природи, втратою природних ресурсів і погіршення умов проживання населення і відчутним погіршенням здоров’я людей. </w:t>
      </w:r>
    </w:p>
    <w:p w:rsidR="00285C60" w:rsidRPr="0041312C" w:rsidRDefault="00285C60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1E4E49" w:rsidRPr="0041312C" w:rsidRDefault="001E4E49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00212" w:rsidRPr="0041312C" w:rsidRDefault="00700212" w:rsidP="0041312C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="00B51B36" w:rsidRPr="0041312C">
        <w:rPr>
          <w:rFonts w:ascii="Times New Roman" w:hAnsi="Times New Roman" w:cs="Times New Roman"/>
          <w:b/>
          <w:sz w:val="28"/>
          <w:szCs w:val="28"/>
          <w:lang w:val="uk-UA"/>
        </w:rPr>
        <w:t>І рівень</w:t>
      </w: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Дайте визначення:</w:t>
      </w:r>
    </w:p>
    <w:p w:rsidR="00005CDC" w:rsidRPr="0041312C" w:rsidRDefault="00700212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Безпека в природокористуванні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– сукупність умов, що забезпечують мінімальний несприятливий вплив природи та технологічних процесів на здоров’я людей.</w:t>
      </w:r>
    </w:p>
    <w:p w:rsidR="00700212" w:rsidRPr="0041312C" w:rsidRDefault="00E8203C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Гранична концентрація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– це мінімальна ефективні концентрація, тобто найменша кількість речовин, що може викликати відчутний фізіологічний ефект.</w:t>
      </w:r>
    </w:p>
    <w:p w:rsidR="006B22E3" w:rsidRPr="0041312C" w:rsidRDefault="006B22E3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ГДК речовини у воді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встановлений рівень концентрації речовин у воді, вище якого вода вважається непридатною для конкретних цілей водокористування. </w:t>
      </w:r>
    </w:p>
    <w:p w:rsidR="00E8203C" w:rsidRPr="0041312C" w:rsidRDefault="00E8203C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Екологічна безпека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такий стан навколишнього природного середовища, при якому забезпечується попередження погіршення екологічної обстановки та виникнення небезпеки для здоров’я людей. </w:t>
      </w:r>
    </w:p>
    <w:p w:rsidR="00E8203C" w:rsidRPr="0041312C" w:rsidRDefault="00E8203C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Екологічна безпека для людини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– це кількісна оцінка можливих змін в природних комплексах і екосистемах, при яких не порушуються їхні основні структурні і функціональні характеристики, тобто стан при якому взаємодія природного комплексу і людини визначається як збалансовано.</w:t>
      </w:r>
    </w:p>
    <w:p w:rsidR="00E8203C" w:rsidRPr="0041312C" w:rsidRDefault="00E8203C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Екологічна катастрофа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цілковите порушення екорівноваги в природних системах, що виникає в результаті прямого або опосередкованого впливу людини. </w:t>
      </w:r>
    </w:p>
    <w:p w:rsidR="00E8203C" w:rsidRPr="0041312C" w:rsidRDefault="00E8203C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Екологічний ризик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ймовірність виникнення негативних змін </w:t>
      </w:r>
      <w:r w:rsidR="00C30C13" w:rsidRPr="0041312C">
        <w:rPr>
          <w:rFonts w:ascii="Times New Roman" w:hAnsi="Times New Roman" w:cs="Times New Roman"/>
          <w:sz w:val="28"/>
          <w:szCs w:val="28"/>
          <w:lang w:val="uk-UA"/>
        </w:rPr>
        <w:t>або наслідків цих змін, які виникають у результаті негативної антропогенної дії на навколишнє середовище або природних стихійних лих.</w:t>
      </w:r>
    </w:p>
    <w:p w:rsidR="00C30C13" w:rsidRPr="0041312C" w:rsidRDefault="00C30C13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Екологічна ситуація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стан навколишнього природного середовища у межах визначеної території, який спостерігається в певний період часу і характеризується чинниками, які позитивно або негативного впливають на людину або об’єкти довкілля. </w:t>
      </w:r>
    </w:p>
    <w:p w:rsidR="00C30C13" w:rsidRPr="0041312C" w:rsidRDefault="00C30C13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 xml:space="preserve">Зона екологічної катастрофи (лиха)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територія, де внаслідок техногенної або руйнівної дії стихійних природних явищ виникли </w:t>
      </w:r>
      <w:r w:rsidR="00AA0930" w:rsidRPr="0041312C">
        <w:rPr>
          <w:rFonts w:ascii="Times New Roman" w:hAnsi="Times New Roman" w:cs="Times New Roman"/>
          <w:sz w:val="28"/>
          <w:szCs w:val="28"/>
          <w:lang w:val="uk-UA"/>
        </w:rPr>
        <w:t>стійкі незворотні негативні зміни в довкіллі які призводять до евакуації населення і на яких заборонена господарська  діяльність.</w:t>
      </w:r>
    </w:p>
    <w:p w:rsidR="00AA0930" w:rsidRPr="0041312C" w:rsidRDefault="00AA0930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Зона надзвичайних екологічних ситуацій (небезпек)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>– це територія, де виникли незворотні природні стихійні лиха або техногенні кризові процеси у межах яких вводиться особливий правовий режим її функціонування, захисту, використання, відновлення.</w:t>
      </w:r>
    </w:p>
    <w:p w:rsidR="00AA0930" w:rsidRPr="0041312C" w:rsidRDefault="00AA0930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Кризова екологічна ситуація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ситуація, при якій існує небезпека виходу екоситуації з під контролю, спостерігається повне руйнування складових екосистем. </w:t>
      </w:r>
    </w:p>
    <w:p w:rsidR="00AA0930" w:rsidRPr="0041312C" w:rsidRDefault="00AA0930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Надзвичайна ситуація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стан на певній території, який склався в результаті аварії, небезпечного природного явища, катастрофи, стихійного або іншого лиха, може призвести до людських жертв, збитку здоров’ю людей або навколишньому природному середовищу, значних матеріальних втрат або </w:t>
      </w:r>
      <w:r w:rsidR="007072A0"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їх сполученням, внаслідок чого можуть бути уражені люди, тварини, рослини, об’єкти економіки та довкілля. </w:t>
      </w:r>
    </w:p>
    <w:p w:rsidR="007072A0" w:rsidRPr="0041312C" w:rsidRDefault="007072A0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Небезпека 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– це стан або явище будь-якого ґенезу із прогнозованою або неконтрольованою загрозою виникнення небажаних подій у певний момент часу і в межах даної території, здатне нанести збиток здоров’ю людей, довкіллю, матеріальні збитки. </w:t>
      </w:r>
    </w:p>
    <w:p w:rsidR="007072A0" w:rsidRPr="0041312C" w:rsidRDefault="007072A0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Об’єкт екологічної безпеки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– це все те, що має життєво важливе значення для суб’єктів небезпеки: права, матеріальні та духовні потреби особистості, природні ресурси та довкілля як матеріальної основи державного та суспільного розвитку.</w:t>
      </w:r>
    </w:p>
    <w:p w:rsidR="007072A0" w:rsidRPr="0041312C" w:rsidRDefault="007072A0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Ризик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– це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lang w:val="uk-UA"/>
        </w:rPr>
        <w:t>усвідомленна</w:t>
      </w:r>
      <w:proofErr w:type="spellEnd"/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небезпека виникнення подій з визначеними у просторі і часі небажаними наслідками.</w:t>
      </w:r>
    </w:p>
    <w:p w:rsidR="007072A0" w:rsidRPr="0041312C" w:rsidRDefault="007072A0" w:rsidP="0041312C">
      <w:pPr>
        <w:pStyle w:val="a3"/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Ризик у природокористуванні</w:t>
      </w: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 – імовірність несприятливих для екологічних ресурсів наслідків будь-яких антропогенних змін природних об’єктів.</w:t>
      </w:r>
    </w:p>
    <w:p w:rsidR="006B22E3" w:rsidRPr="0041312C" w:rsidRDefault="006B22E3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41312C" w:rsidRPr="0041312C" w:rsidRDefault="0041312C" w:rsidP="0041312C">
      <w:pPr>
        <w:pStyle w:val="a3"/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ІІІ рівень. Дайте відповідь на питання:</w:t>
      </w:r>
    </w:p>
    <w:p w:rsidR="0041312C" w:rsidRPr="0041312C" w:rsidRDefault="0041312C" w:rsidP="0041312C">
      <w:pPr>
        <w:pStyle w:val="a4"/>
        <w:numPr>
          <w:ilvl w:val="0"/>
          <w:numId w:val="8"/>
        </w:numPr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uk-UA"/>
        </w:rPr>
        <w:t>Екологічні загрози в Україні.</w:t>
      </w:r>
    </w:p>
    <w:p w:rsidR="0041312C" w:rsidRPr="0041312C" w:rsidRDefault="0041312C" w:rsidP="0041312C">
      <w:pPr>
        <w:pStyle w:val="a4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Відповідно до Закону України "Про основи національної безпеки України" до загроз національним інтересам і національній безпеці в екологічній сфері належать: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начне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антропогенне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руш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ехногенна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еревантаженіст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ериторі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країн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роста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изик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иникн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дзвичай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ситуац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ехногенного та природного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характер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раціональне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иснажливе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икориста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мінерально-сировин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рирод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сурс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як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відновлюва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так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ідновлюва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;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подоланніст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гатив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соціально-екологі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слідк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Чорнобильськ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катастроф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гірш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тан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од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асейн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гостр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роблем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ранскордон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бруднен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ниж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якост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оди;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>загостр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ехногенного стан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гідротехні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споруд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каскад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одосховищ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на р.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Дніпр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контрольоване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вез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країн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безпе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ехнолог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чов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матеріал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рансген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осл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будник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хвороб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безпе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ля людей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вар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осл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рганізм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обґрунтоване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икориста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генети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міне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осл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рганізм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чов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хід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родукт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ефективніст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ход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щод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дола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гатив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слідк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ійськов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інш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безпечн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діяльност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сил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плив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шкідлив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генети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фект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пуляція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жив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рганізм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окрема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генети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міне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рганізм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іотехнолог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7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старіліст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достат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фективніст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комплекс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з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тилізаці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окси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безпе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ідход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:rsidR="0041312C" w:rsidRPr="0041312C" w:rsidRDefault="0041312C" w:rsidP="0041312C">
      <w:pPr>
        <w:pStyle w:val="a4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41312C" w:rsidRPr="0041312C" w:rsidRDefault="0041312C" w:rsidP="0041312C">
      <w:pPr>
        <w:pStyle w:val="a4"/>
        <w:numPr>
          <w:ilvl w:val="0"/>
          <w:numId w:val="8"/>
        </w:numPr>
        <w:ind w:left="0" w:firstLine="709"/>
        <w:jc w:val="both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uk-UA"/>
        </w:rPr>
      </w:pPr>
      <w:bookmarkStart w:id="1" w:name="460"/>
      <w:r w:rsidRPr="0041312C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uk-UA"/>
        </w:rPr>
        <w:t>Напрямки забезпечення екологічної безпеки.</w:t>
      </w:r>
    </w:p>
    <w:p w:rsidR="0041312C" w:rsidRPr="0041312C" w:rsidRDefault="0041312C" w:rsidP="0041312C">
      <w:pPr>
        <w:pStyle w:val="a4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До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снов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прям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безпеч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ціональн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езпек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сфер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ідповід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о Закон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країн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"Про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снов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ціональн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езпек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країн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" належать:</w:t>
      </w:r>
    </w:p>
    <w:p w:rsidR="0041312C" w:rsidRPr="0041312C" w:rsidRDefault="0041312C" w:rsidP="0041312C">
      <w:pPr>
        <w:pStyle w:val="a4"/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дійсн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комплекс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ход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як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гарантуют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/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езпек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ядер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б'єкт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дійни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адіаційни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хист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сел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довкілл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вед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о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мінімум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плив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слідк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аварі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н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Чорнобильськ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АЕС;</w:t>
      </w:r>
    </w:p>
    <w:p w:rsidR="0041312C" w:rsidRPr="0041312C" w:rsidRDefault="0041312C" w:rsidP="0041312C">
      <w:pPr>
        <w:pStyle w:val="a4"/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провадж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иробництв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сучас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езпе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сурс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-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нергозберігаюч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ехнолог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ідвищ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фективност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икориста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рирод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сурс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озвиток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ехнолог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ереробк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тилізаці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ідход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ліпш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тан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ічок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країн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асамперед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асейн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р.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Дніпр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якост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итн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оди;</w:t>
      </w:r>
    </w:p>
    <w:p w:rsidR="0041312C" w:rsidRPr="0041312C" w:rsidRDefault="0041312C" w:rsidP="0041312C">
      <w:pPr>
        <w:pStyle w:val="a4"/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побіга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брудненню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Чорн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Азовськ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мор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ліпш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ї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тану;</w:t>
      </w:r>
    </w:p>
    <w:p w:rsidR="0041312C" w:rsidRPr="0041312C" w:rsidRDefault="0041312C" w:rsidP="0041312C">
      <w:pPr>
        <w:pStyle w:val="a4"/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стабілізаці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оліпш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тану в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міста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ромислов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центрах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Донецько-Придніпровськ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гіон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5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допущ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контрольованог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вез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країн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безпе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ехнологій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чов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матеріал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будник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хвороб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небезпе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ля людей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твар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ослин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організм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41312C" w:rsidRPr="0041312C" w:rsidRDefault="0041312C" w:rsidP="0041312C">
      <w:pPr>
        <w:pStyle w:val="a4"/>
        <w:numPr>
          <w:ilvl w:val="0"/>
          <w:numId w:val="5"/>
        </w:numPr>
        <w:ind w:left="0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еалізаці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аходів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щодо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зменш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негативного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вплив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глобаль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роблем на стан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екологічної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безпек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країни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розширення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ЇЇ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участ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міжнародному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співробітництві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з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цих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питань</w:t>
      </w:r>
      <w:proofErr w:type="spellEnd"/>
      <w:r w:rsidRPr="0041312C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bookmarkEnd w:id="1"/>
    <w:p w:rsidR="002266B6" w:rsidRDefault="0041312C" w:rsidP="0041312C">
      <w:pPr>
        <w:pStyle w:val="a4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2266B6" w:rsidSect="00991E95">
          <w:pgSz w:w="11906" w:h="16838"/>
          <w:pgMar w:top="1134" w:right="850" w:bottom="993" w:left="1276" w:header="708" w:footer="708" w:gutter="0"/>
          <w:cols w:space="708"/>
          <w:docGrid w:linePitch="360"/>
        </w:sect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У національному законодавстві визначені вимоги щодо вживання необхідних заходів з метою запобігання та недопущення підвищення встановлених рівнів гранично допустимої концентрації забруднюючих речовин у навколишньому природному середовищі, акустичного, електромагнітного, іонізуючого та іншого шкідливого фізичного впливу на природне середовище, життя та здоров'я людини в населених пунктах, рекреаційних та заповідних зонах. </w:t>
      </w:r>
    </w:p>
    <w:p w:rsidR="0041312C" w:rsidRDefault="002266B6" w:rsidP="00991E95">
      <w:pPr>
        <w:pStyle w:val="a4"/>
        <w:ind w:right="-426" w:firstLine="709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</w:pPr>
      <w:r w:rsidRPr="002266B6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lastRenderedPageBreak/>
        <w:t>ВАРІАНТ 1</w:t>
      </w:r>
    </w:p>
    <w:p w:rsidR="002266B6" w:rsidRPr="002266B6" w:rsidRDefault="002266B6" w:rsidP="00991E95">
      <w:pPr>
        <w:pStyle w:val="a4"/>
        <w:ind w:right="-426" w:firstLine="709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</w:pPr>
    </w:p>
    <w:p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 рівень. Оберіть правильну відповідь:</w:t>
      </w:r>
    </w:p>
    <w:p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Екологічна безпека є невід’ємною складовою частиною: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військової безпеки;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Б) національної безпеки;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В) економічної безпеки;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Г) продовольчої безпеки;</w:t>
      </w:r>
    </w:p>
    <w:p w:rsid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Д) безпеки життєдіяльності.</w:t>
      </w:r>
    </w:p>
    <w:p w:rsidR="00991E95" w:rsidRPr="002266B6" w:rsidRDefault="00991E95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b/>
          <w:sz w:val="28"/>
          <w:szCs w:val="28"/>
          <w:lang w:val="uk-UA"/>
        </w:rPr>
        <w:t>Максимальна кількість шкідливих речовин в одиниці об’єму або маси середовища, яка при достатньо тривалій дії практично не впливає на стан здоров’я людини та не викликає залишкових ефектів – це:</w:t>
      </w:r>
    </w:p>
    <w:p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b/>
          <w:sz w:val="28"/>
          <w:szCs w:val="28"/>
          <w:lang w:val="uk-UA"/>
        </w:rPr>
        <w:t>Гранично допустимий рівень надходження шкідливої речовини від певного джерела забруднення в атмосферу протягом  встановленого проміжку часу – це:</w:t>
      </w:r>
    </w:p>
    <w:p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Об’єкт ідентифікується як потенційно небезпечний за наявності у його складі хоча б: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одного джерела небезпеки, яке може спричинити надзвичайну ситуацію;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Б) двох джерел небезпеки, які можуть спричинити надзвичайну ситуацію;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В) джерел небезпек техногенного характеру, які можуть спричинити надзвичайну ситуацію;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Г) джерел небезпеки, що можуть викликати техногенні катастрофи;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Д) трьох джерел небезпеки, які можуть спричинити надзвичайну ситуацію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5</w:t>
      </w: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. Основними  принципами </w:t>
      </w:r>
      <w:proofErr w:type="spellStart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екотоксикологічної</w:t>
      </w:r>
      <w:proofErr w:type="spellEnd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безпеки є: 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А) пріоритет еволюційного розвитку існуючих методів над «революційно-насильницьким» стрибком до надсучасних технологій; 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Б) безпека людини і навколишнього середовища повинна ґрунтуватись на врахуванні системних взаємозв'язків напрямків галузей практичної діяльності; 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свобода інформації забезпечує доступ  всіх сторін до інформації про проект технологічного рішення до його впровадження, для обговорення можливостей його здійснення та можливих наслідків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принцип компромісу повинен забезпечити виваженість та альтернативність використання існуючих ресурсів;  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 xml:space="preserve">Д) вірні всі варіанти.  </w:t>
      </w:r>
    </w:p>
    <w:p w:rsidR="002266B6" w:rsidRPr="002266B6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6</w:t>
      </w: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Екологічна безпека – напрямок в екологічній науці та природоохоронній галузі, метою якої є: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формування загальних підходів до оцінювання та прогнозування екологічного стану довкілля та виявлення факторів, що призводять до порушення безпечного функціонування природного середовища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Б) формування загальних підходів до оцінювання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lang w:val="uk-UA"/>
        </w:rPr>
        <w:t>соціо</w:t>
      </w:r>
      <w:proofErr w:type="spellEnd"/>
      <w:r w:rsidRPr="0041312C">
        <w:rPr>
          <w:rFonts w:ascii="Times New Roman" w:hAnsi="Times New Roman" w:cs="Times New Roman"/>
          <w:sz w:val="28"/>
          <w:szCs w:val="28"/>
          <w:lang w:val="uk-UA"/>
        </w:rPr>
        <w:t>-екологічних систем різного рівня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В) регулювання суспільних відносин в галузі екологічної експертизи для забезпечення екологічної безпеки природного середовища, раціонального використання і відтворення природних ресурсів, захисту екологічних прав та інтересів громадян і держави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є нормативно врегульовані відносини з охорони навколишнього природного середовища і раціонального використання природних ресурсів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пошук нових шляхів і підходів до вирішення екологічних проблем при виробництві продукції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7</w:t>
      </w: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. Стан навколишнього природного середовища у межах визначеної території, який спостерігається в певний період часу позитивно або негативно впливають на людину або інші об’єкти це – </w:t>
      </w:r>
    </w:p>
    <w:p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екологічна ситуація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екологічна надзвичайна ситуація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екологічний стан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екологічна проблема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екологічна криза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 рівень. Дайте визначення:</w:t>
      </w:r>
    </w:p>
    <w:p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Безпека в природокористуванні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…</w:t>
      </w:r>
    </w:p>
    <w:p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Гранична концентрація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…</w:t>
      </w:r>
    </w:p>
    <w:p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ий ризик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Зона екологічної катастрофи (лиха)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Надзвичайна ситуація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…</w:t>
      </w:r>
    </w:p>
    <w:p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Небезпека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Об’єкт екологічної безпеки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91E95" w:rsidRPr="00991E95" w:rsidRDefault="00991E95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>Ризик – …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І рівень. Дайте відповідь на питання:</w:t>
      </w:r>
    </w:p>
    <w:p w:rsidR="002266B6" w:rsidRPr="00991E95" w:rsidRDefault="002266B6" w:rsidP="00991E95">
      <w:pPr>
        <w:pStyle w:val="a4"/>
        <w:numPr>
          <w:ilvl w:val="0"/>
          <w:numId w:val="11"/>
        </w:numPr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Екологічні загрози в Україні.</w:t>
      </w:r>
    </w:p>
    <w:p w:rsidR="002266B6" w:rsidRDefault="002266B6" w:rsidP="00991E95">
      <w:pPr>
        <w:pStyle w:val="a4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uk-UA"/>
        </w:rPr>
      </w:pPr>
    </w:p>
    <w:p w:rsidR="000A2D34" w:rsidRDefault="000A2D34" w:rsidP="00991E95">
      <w:pPr>
        <w:pStyle w:val="a4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0A2D34" w:rsidSect="00991E95">
          <w:pgSz w:w="11906" w:h="16838"/>
          <w:pgMar w:top="567" w:right="850" w:bottom="567" w:left="851" w:header="708" w:footer="708" w:gutter="0"/>
          <w:cols w:space="708"/>
          <w:docGrid w:linePitch="360"/>
        </w:sectPr>
      </w:pPr>
    </w:p>
    <w:p w:rsidR="002266B6" w:rsidRPr="00991E95" w:rsidRDefault="002266B6" w:rsidP="00991E95">
      <w:pPr>
        <w:pStyle w:val="a4"/>
        <w:ind w:left="284" w:right="-426" w:firstLine="709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lastRenderedPageBreak/>
        <w:t>ВАРІАНТ 2</w:t>
      </w:r>
    </w:p>
    <w:p w:rsidR="00991E95" w:rsidRDefault="00991E95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 рівень. Оберіть правильну відповідь:</w:t>
      </w:r>
    </w:p>
    <w:p w:rsidR="002266B6" w:rsidRPr="00991E95" w:rsidRDefault="002266B6" w:rsidP="00991E95">
      <w:pPr>
        <w:pStyle w:val="a3"/>
        <w:numPr>
          <w:ilvl w:val="0"/>
          <w:numId w:val="13"/>
        </w:numPr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991E95">
        <w:rPr>
          <w:rFonts w:ascii="Times New Roman" w:eastAsia="Calibri" w:hAnsi="Times New Roman" w:cs="Times New Roman"/>
          <w:b/>
          <w:sz w:val="28"/>
          <w:szCs w:val="28"/>
          <w:lang w:val="uk-UA"/>
        </w:rPr>
        <w:t>Гранично допустимий рівень надходження шкідливої речовини від певного джерела забруднення в атмосферу протягом  встановленого проміжку часу – це:</w:t>
      </w:r>
    </w:p>
    <w:p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  <w:r w:rsidR="00991E95"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2. 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Оцінка ступеня ризику може здійснюватись різними способами: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інженерним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експертним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статистичним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аналоговим;</w:t>
      </w:r>
    </w:p>
    <w:p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Д) вірні всі варіанти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3. 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До надзвичайних ситуацій техногенного характеру не належать: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транспортні аварії та катастрофи;</w:t>
      </w:r>
    </w:p>
    <w:p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ситуації, пов’язані з наслідками застосування зброї масового ураження або засобів ураження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В)пожежі, неспровоковані вибухи чи їх загроза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раптове руйнування споруд та будівель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аварії з викидом (загрозою викиду) небезпечних речовин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4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За _____________ розрізняють наступні екологічні ситуації: стаціонарні, надзвичайні, кризові, катастрофічні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за масштабами прояву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категоріями критичності;</w:t>
      </w:r>
    </w:p>
    <w:p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 xml:space="preserve">В) за рівнем прояву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за масштабами нанесення матеріальних збитків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за кількістю загиблих внаслідок виникнення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5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За територіальним поширенням розрізняють надзвичайні ситуації загальнодержавного, ___________, місцевого, об’єктного рівнів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локального;</w:t>
      </w:r>
    </w:p>
    <w:p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 регіонального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територіального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точкового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національного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6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В оцінці екологічного ризику виділяють наступні основні підходи: інженерний, модельний, ___________, та соціологічний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юридичний;</w:t>
      </w:r>
    </w:p>
    <w:p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 експертний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організаційно-управлінський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науковий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lastRenderedPageBreak/>
        <w:t>Д) економічний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7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Інтересами у сфері екологічної безпеки України не є: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національні інтереси;</w:t>
      </w:r>
    </w:p>
    <w:p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 корпоративні інтереси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інтереси держави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інтереси суспільства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інтереси людини.</w:t>
      </w:r>
    </w:p>
    <w:p w:rsidR="002266B6" w:rsidRPr="000A2D34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8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Кризова екологічна ситуація – це…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ситуація, де існують нескладні екологічні порушення, підтримання екорівноваги можливо при проведенні планових природоохоронних заходів і екологічного контролю;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ситуація, де спостерігається порушення функціонування екосистеми, наявні перевищення ГДК окремих параметрів, як наслідок зниження біомаси, продуктивності екосистеми, в окремих випадках зниження біоти, та накопичення шкідливих речовин в продуктах харчування. Відновлення екорівноваги можливе при невідкладних заходах природоохоронного характеру та значних економічних затратах;</w:t>
      </w:r>
    </w:p>
    <w:p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 xml:space="preserve">В) ситуація де існує небезпека виходу екоситуації з під контролю, спостерігається повне руйнування складових екосистеми. В цьому випадку відновлення екорівноваги можливе лише у випадку тривалих природоохоронних заходів та значних матеріальних затрат;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ситуація, яка характеризується глибокими незворотними змінами природи, втратою природних ресурсів і погіршення умов проживання населення і відчутним погіршенням здоров’я людей. 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 рівень. Дайте визначення: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ГДК речовини у воді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безпека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безпека для людини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катастрофа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ситуація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Зона надзвичайних екологічних ситуацій (небезпек)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Кризова екологічна ситуація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Ризик у природокористуванні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І рівень. Дайте відповідь на питання:</w:t>
      </w:r>
    </w:p>
    <w:p w:rsidR="002266B6" w:rsidRPr="00991E95" w:rsidRDefault="002266B6" w:rsidP="00991E95">
      <w:pPr>
        <w:pStyle w:val="a4"/>
        <w:numPr>
          <w:ilvl w:val="0"/>
          <w:numId w:val="14"/>
        </w:numPr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Напрямки забезпечення екологічної безпеки.</w:t>
      </w:r>
    </w:p>
    <w:p w:rsidR="002266B6" w:rsidRPr="0041312C" w:rsidRDefault="002266B6" w:rsidP="00991E95">
      <w:pPr>
        <w:pStyle w:val="a4"/>
        <w:ind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sectPr w:rsidR="002266B6" w:rsidRPr="0041312C" w:rsidSect="00991E95">
      <w:pgSz w:w="11906" w:h="16838"/>
      <w:pgMar w:top="1134" w:right="850" w:bottom="113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36D4"/>
    <w:multiLevelType w:val="hybridMultilevel"/>
    <w:tmpl w:val="69660E9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3DE03ED"/>
    <w:multiLevelType w:val="hybridMultilevel"/>
    <w:tmpl w:val="E8301F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E13A7"/>
    <w:multiLevelType w:val="hybridMultilevel"/>
    <w:tmpl w:val="72A6B1A8"/>
    <w:lvl w:ilvl="0" w:tplc="75A472E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AF04A5A"/>
    <w:multiLevelType w:val="hybridMultilevel"/>
    <w:tmpl w:val="4CCCBA14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D083057"/>
    <w:multiLevelType w:val="hybridMultilevel"/>
    <w:tmpl w:val="7B18C2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47524"/>
    <w:multiLevelType w:val="hybridMultilevel"/>
    <w:tmpl w:val="1D968966"/>
    <w:lvl w:ilvl="0" w:tplc="8878C2A6">
      <w:start w:val="1"/>
      <w:numFmt w:val="decimal"/>
      <w:lvlText w:val="%1."/>
      <w:lvlJc w:val="left"/>
      <w:pPr>
        <w:ind w:left="1069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A4D3128"/>
    <w:multiLevelType w:val="hybridMultilevel"/>
    <w:tmpl w:val="F9F01974"/>
    <w:lvl w:ilvl="0" w:tplc="6D6A1B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6F00D59"/>
    <w:multiLevelType w:val="hybridMultilevel"/>
    <w:tmpl w:val="3656F364"/>
    <w:lvl w:ilvl="0" w:tplc="666A45F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3C16AC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4E4746F"/>
    <w:multiLevelType w:val="hybridMultilevel"/>
    <w:tmpl w:val="527A9F9E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36ECA"/>
    <w:multiLevelType w:val="hybridMultilevel"/>
    <w:tmpl w:val="92984156"/>
    <w:lvl w:ilvl="0" w:tplc="81E24C0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4F54520"/>
    <w:multiLevelType w:val="hybridMultilevel"/>
    <w:tmpl w:val="6E2C20EA"/>
    <w:lvl w:ilvl="0" w:tplc="07FA7A0A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74DD0D43"/>
    <w:multiLevelType w:val="hybridMultilevel"/>
    <w:tmpl w:val="490847FE"/>
    <w:lvl w:ilvl="0" w:tplc="B8BECDE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7C9C2F06"/>
    <w:multiLevelType w:val="hybridMultilevel"/>
    <w:tmpl w:val="9F68059C"/>
    <w:lvl w:ilvl="0" w:tplc="F11202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12"/>
  </w:num>
  <w:num w:numId="5">
    <w:abstractNumId w:val="0"/>
  </w:num>
  <w:num w:numId="6">
    <w:abstractNumId w:val="9"/>
  </w:num>
  <w:num w:numId="7">
    <w:abstractNumId w:val="3"/>
  </w:num>
  <w:num w:numId="8">
    <w:abstractNumId w:val="6"/>
  </w:num>
  <w:num w:numId="9">
    <w:abstractNumId w:val="13"/>
  </w:num>
  <w:num w:numId="10">
    <w:abstractNumId w:val="11"/>
  </w:num>
  <w:num w:numId="11">
    <w:abstractNumId w:val="10"/>
  </w:num>
  <w:num w:numId="12">
    <w:abstractNumId w:val="5"/>
  </w:num>
  <w:num w:numId="13">
    <w:abstractNumId w:val="4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yNLW0tDA3NbRU0lEKTi0uzszPAykwrAUAofHPoiwAAAA="/>
  </w:docVars>
  <w:rsids>
    <w:rsidRoot w:val="00700212"/>
    <w:rsid w:val="00005CDC"/>
    <w:rsid w:val="000A2D34"/>
    <w:rsid w:val="001E4E49"/>
    <w:rsid w:val="002266B6"/>
    <w:rsid w:val="00285C60"/>
    <w:rsid w:val="003700F3"/>
    <w:rsid w:val="0041312C"/>
    <w:rsid w:val="00576D47"/>
    <w:rsid w:val="00587E5E"/>
    <w:rsid w:val="00655917"/>
    <w:rsid w:val="006B22E3"/>
    <w:rsid w:val="006B2628"/>
    <w:rsid w:val="00700212"/>
    <w:rsid w:val="007072A0"/>
    <w:rsid w:val="00743CEA"/>
    <w:rsid w:val="00945D9E"/>
    <w:rsid w:val="00991E95"/>
    <w:rsid w:val="00AA0930"/>
    <w:rsid w:val="00B10E2A"/>
    <w:rsid w:val="00B51B36"/>
    <w:rsid w:val="00C17924"/>
    <w:rsid w:val="00C30C13"/>
    <w:rsid w:val="00E82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7FCBE58-2A2F-4B76-89ED-2EB1762E0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5CD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00212"/>
    <w:pPr>
      <w:ind w:left="720"/>
      <w:contextualSpacing/>
    </w:pPr>
  </w:style>
  <w:style w:type="paragraph" w:styleId="a4">
    <w:name w:val="No Spacing"/>
    <w:uiPriority w:val="1"/>
    <w:qFormat/>
    <w:rsid w:val="004131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BF3769-DB78-4DD2-9FBB-058F8A517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695</Words>
  <Characters>6667</Characters>
  <Application>Microsoft Office Word</Application>
  <DocSecurity>0</DocSecurity>
  <Lines>55</Lines>
  <Paragraphs>3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8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Олена Волошкіна</cp:lastModifiedBy>
  <cp:revision>2</cp:revision>
  <dcterms:created xsi:type="dcterms:W3CDTF">2018-12-21T11:10:00Z</dcterms:created>
  <dcterms:modified xsi:type="dcterms:W3CDTF">2018-12-21T11:10:00Z</dcterms:modified>
</cp:coreProperties>
</file>